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eteorologist position at your esteemed organization in Nepal Kathmandu. As a dedicated and experienced meteorologist with a deep commitment to understanding atmospheric phenomena, I am eager to contribute my expertise and passion for weather science to support your mission of advancing meteorological services in this dynamic region. The opportunity to work within Nepal Kathmandu, where the interplay of geography, climate, and human activity creates unique challenges and opportunities, aligns perfectly with my professional goals.</w:t>
      </w:r>
    </w:p>
    <w:p>
      <w:pPr>
        <w:pStyle w:val="BodyText"/>
      </w:pPr>
      <w:r>
        <w:t xml:space="preserve">With over [X years] of experience in meteorology, I have developed a robust skill set in weather forecasting, climate analysis, and data interpretation. My academic background includes a [Degree] in Meteorology from [University], where I specialized in atmospheric dynamics and remote sensing. This foundation has equipped me to tackle complex weather systems, particularly those influenced by the Himalayan region’s topography—a critical aspect of meteorological work in Nepal Kathmandu. My professional journey has further honed my ability to translate scientific data into actionable insights for public safety, agriculture, and disaster risk reduction.</w:t>
      </w:r>
    </w:p>
    <w:p>
      <w:pPr>
        <w:pStyle w:val="BodyText"/>
      </w:pPr>
      <w:r>
        <w:t xml:space="preserve">As a Meteorologist, I understand that accurate weather forecasting is not merely about predicting rain or sunshine; it is about safeguarding communities and fostering sustainable development. In my previous role at [Previous Organization], I led the development of localized weather models tailored to the mountainous terrain of Nepal, improving early warning systems for extreme events such as monsoons and landslides. This work directly contributed to reducing agricultural losses and enhancing preparedness in rural areas. My ability to communicate complex meteorological data in clear, accessible language has also been instrumental in educating the public through workshops and community outreach programs.</w:t>
      </w:r>
    </w:p>
    <w:p>
      <w:pPr>
        <w:pStyle w:val="BodyText"/>
      </w:pPr>
      <w:r>
        <w:t xml:space="preserve">Nepal Kathmandu presents a unique environment for meteorologists, where the convergence of diverse climatic zones creates both challenges and opportunities for innovation. The region’s reliance on agriculture, its vulnerability to climate change, and the need for disaster resilience make accurate weather monitoring critical. My experience with satellite data analysis, radar systems, and numerical weather prediction models has prepared me to address these demands. I am particularly drawn to your organization’s commitment to integrating meteorological science with socio-economic development goals—a vision that resonates deeply with my own professional values.</w:t>
      </w:r>
    </w:p>
    <w:p>
      <w:pPr>
        <w:pStyle w:val="BodyText"/>
      </w:pPr>
      <w:r>
        <w:t xml:space="preserve">One of the key strengths I bring as a Meteorologist is my ability to collaborate across disciplines. In Nepal Kathmandu, where weather patterns impact everything from tourism to water resource management, partnerships with hydrologists, environmental scientists, and policymakers are essential. During my tenure at [Previous Organization], I worked closely with local authorities to develop flood mitigation strategies during the monsoon season. This experience underscored the importance of interdisciplinary teamwork in creating solutions that balance scientific rigor with practical application.</w:t>
      </w:r>
    </w:p>
    <w:p>
      <w:pPr>
        <w:pStyle w:val="BodyText"/>
      </w:pPr>
      <w:r>
        <w:t xml:space="preserve">My technical expertise extends to advanced tools such as the Weather Research and Forecasting (WRF) model, GIS-based spatial analysis, and climate change impact assessments. I am also proficient in Python and R for data processing, which allows me to analyze large datasets efficiently. These skills have enabled me to identify trends in precipitation patterns and temperature anomalies that inform long-term planning for agriculture and urban development in Nepal.</w:t>
      </w:r>
    </w:p>
    <w:p>
      <w:pPr>
        <w:pStyle w:val="BodyText"/>
      </w:pPr>
      <w:r>
        <w:t xml:space="preserve">What sets me apart as a Meteorologist is my adaptability and dedication to continuous learning. The field of meteorology is constantly evolving, with new technologies like AI-driven forecasting tools reshaping the industry. I stay current by attending international conferences, participating in professional networks, and pursuing advanced certifications through organizations like the American Meteorological Society (AMS). In Nepal Kathmandu, where access to cutting-edge resources can be limited, my proactive approach to innovation ensures that I remain a valuable asset to any team.</w:t>
      </w:r>
    </w:p>
    <w:p>
      <w:pPr>
        <w:pStyle w:val="BodyText"/>
      </w:pPr>
      <w:r>
        <w:t xml:space="preserve">Working in Nepal Kathmandu would allow me to combine my technical skills with a deep appreciation for the region’s cultural and environmental significance. The Himalayas’ influence on weather systems, the importance of the monsoon season for local livelihoods, and the growing urgency of climate adaptation efforts all align with my passion for meteorology. I am confident that my background in [specific area, e.g., climate modeling, disaster forecasting] would enable me to make meaningful contributions to your organization’s objectives.</w:t>
      </w:r>
    </w:p>
    <w:p>
      <w:pPr>
        <w:pStyle w:val="BodyText"/>
      </w:pPr>
      <w:r>
        <w:t xml:space="preserve">In addition to my technical qualifications, I bring a strong sense of responsibility and ethical integrity. As a Meteorologist, I recognize the weight of my role in ensuring public safety and environmental stewardship. In Nepal Kathmandu, where weather-related risks can have far-reaching consequences, this commitment is even more critical. My ability to work under pressure, prioritize accuracy, and maintain transparency in communication has been consistently praised by colleagues and stakeholders alike.</w:t>
      </w:r>
    </w:p>
    <w:p>
      <w:pPr>
        <w:pStyle w:val="BodyText"/>
      </w:pPr>
      <w:r>
        <w:t xml:space="preserve">I am particularly excited about the opportunity to contribute to your organization’s efforts in advancing meteorological infrastructure in Nepal Kathmandu. Whether it is improving the accuracy of short-term forecasts, supporting climate resilience initiatives, or training local communities on weather preparedness, I am eager to lend my expertise. I believe that a strong meteorological foundation is essential for sustainable development, and I am ready to collaborate with your team to achieve this goal.</w:t>
      </w:r>
    </w:p>
    <w:p>
      <w:pPr>
        <w:pStyle w:val="BodyText"/>
      </w:pPr>
      <w:r>
        <w:t xml:space="preserve">Thank you for considering my application. I would be honored to discuss how my skills and experiences align with the needs of your organization. Please feel free to contact me at [Phone Number] or [Email Address] at your earliest convenience. I look forward to the possibility of contributing to the vital work being done in Nepal Kathmandu as a Meteorologi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6-07-23T11:34:03Z</dcterms:created>
  <dcterms:modified xsi:type="dcterms:W3CDTF">2026-07-23T11:34:03Z</dcterms:modified>
</cp:coreProperties>
</file>

<file path=docProps/custom.xml><?xml version="1.0" encoding="utf-8"?>
<Properties xmlns="http://schemas.openxmlformats.org/officeDocument/2006/custom-properties" xmlns:vt="http://schemas.openxmlformats.org/officeDocument/2006/docPropsVTypes"/>
</file>